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harts/chart10.xml" ContentType="application/vnd.openxmlformats-officedocument.drawingml.chart+xml"/>
  <Override PartName="/word/charts/colors10.xml" ContentType="application/vnd.ms-office.chartcolorstyle+xml"/>
  <Override PartName="/word/charts/style10.xml" ContentType="application/vnd.ms-office.chartsty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FAFC5" w14:textId="20A440C1" w:rsidR="00BB7E39" w:rsidRDefault="007F3A04"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854E32F" wp14:editId="7A350B81">
                <wp:simplePos x="0" y="0"/>
                <wp:positionH relativeFrom="margin">
                  <wp:posOffset>112225</wp:posOffset>
                </wp:positionH>
                <wp:positionV relativeFrom="paragraph">
                  <wp:posOffset>8174185</wp:posOffset>
                </wp:positionV>
                <wp:extent cx="2385060" cy="1828800"/>
                <wp:effectExtent l="0" t="0" r="0" b="0"/>
                <wp:wrapNone/>
                <wp:docPr id="5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506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Tablaconcuadrcula"/>
                              <w:tblOverlap w:val="never"/>
                              <w:tblW w:w="3410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630"/>
                              <w:gridCol w:w="2780"/>
                            </w:tblGrid>
                            <w:tr w:rsidR="007F3A04" w:rsidRPr="000D147D" w14:paraId="791480EE" w14:textId="77777777" w:rsidTr="0026533C">
                              <w:trPr>
                                <w:trHeight w:val="467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0FE92999" w14:textId="77777777" w:rsidR="007F3A04" w:rsidRPr="000D147D" w:rsidRDefault="007F3A04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585AA414" wp14:editId="285566D0">
                                        <wp:extent cx="186095" cy="186095"/>
                                        <wp:effectExtent l="0" t="0" r="4445" b="4445"/>
                                        <wp:docPr id="6" name="Graphic 30" descr="Receiver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6" name="receiver.svg"/>
                                                <pic:cNvPicPr/>
                                              </pic:nvPicPr>
                                              <pic:blipFill>
                                                <a:blip r:embed="rId5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6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06233" cy="20623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7EED8501" w14:textId="77777777" w:rsidR="007F3A04" w:rsidRPr="000D147D" w:rsidRDefault="007F3A04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sz w:val="24"/>
                                    </w:rPr>
                                    <w:t>(123) 456 7890</w:t>
                                  </w:r>
                                </w:p>
                              </w:tc>
                            </w:tr>
                            <w:tr w:rsidR="007F3A04" w:rsidRPr="000D147D" w14:paraId="25C5E2A7" w14:textId="77777777" w:rsidTr="0026533C">
                              <w:trPr>
                                <w:trHeight w:val="593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22A3172F" w14:textId="77777777" w:rsidR="007F3A04" w:rsidRPr="000D147D" w:rsidRDefault="007F3A04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6F560157" wp14:editId="517E6742">
                                        <wp:extent cx="198602" cy="198602"/>
                                        <wp:effectExtent l="0" t="0" r="0" b="0"/>
                                        <wp:docPr id="30" name="Graphic 31" descr="Open envelop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7" name="openenvelope.svg"/>
                                                <pic:cNvPicPr/>
                                              </pic:nvPicPr>
                                              <pic:blipFill>
                                                <a:blip r:embed="rId7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8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16121" cy="21612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65BD2F21" w14:textId="77777777" w:rsidR="007F3A04" w:rsidRPr="00B72C41" w:rsidRDefault="007F3A04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4"/>
                                    </w:rPr>
                                    <w:t>email</w:t>
                                  </w:r>
                                  <w:r w:rsidRPr="00C462AE">
                                    <w:rPr>
                                      <w:rFonts w:ascii="Lato" w:hAnsi="Lato"/>
                                      <w:sz w:val="24"/>
                                    </w:rPr>
                                    <w:t>@</w:t>
                                  </w:r>
                                  <w:r>
                                    <w:rPr>
                                      <w:rFonts w:ascii="Lato" w:hAnsi="Lato"/>
                                      <w:sz w:val="24"/>
                                    </w:rPr>
                                    <w:t>e</w:t>
                                  </w:r>
                                  <w:r w:rsidRPr="00C462AE">
                                    <w:rPr>
                                      <w:rFonts w:ascii="Lato" w:hAnsi="Lato"/>
                                      <w:sz w:val="24"/>
                                    </w:rPr>
                                    <w:t>mail.com</w:t>
                                  </w:r>
                                </w:p>
                              </w:tc>
                            </w:tr>
                            <w:tr w:rsidR="007F3A04" w:rsidRPr="000D147D" w14:paraId="6A103014" w14:textId="77777777" w:rsidTr="0026533C">
                              <w:trPr>
                                <w:trHeight w:val="467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3394D618" w14:textId="77777777" w:rsidR="007F3A04" w:rsidRPr="000D147D" w:rsidRDefault="007F3A04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794C242B" wp14:editId="7914739D">
                                        <wp:extent cx="231221" cy="231221"/>
                                        <wp:effectExtent l="0" t="0" r="0" b="0"/>
                                        <wp:docPr id="31" name="Graphic 32" descr="Map with pin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8" name="mapwithpin.svg"/>
                                                <pic:cNvPicPr/>
                                              </pic:nvPicPr>
                                              <pic:blipFill>
                                                <a:blip r:embed="rId9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44849" cy="24484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6FE61DC0" w14:textId="77777777" w:rsidR="007F3A04" w:rsidRPr="000D147D" w:rsidRDefault="007F3A04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sz w:val="24"/>
                                    </w:rPr>
                                    <w:t>123 Street, Any City</w:t>
                                  </w:r>
                                </w:p>
                              </w:tc>
                            </w:tr>
                          </w:tbl>
                          <w:p w14:paraId="0A116DAC" w14:textId="77777777" w:rsidR="007F3A04" w:rsidRPr="00B34F12" w:rsidRDefault="007F3A04" w:rsidP="007F3A04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59A9235E" w14:textId="77777777" w:rsidR="007F3A04" w:rsidRPr="00B34F12" w:rsidRDefault="007F3A04" w:rsidP="007F3A04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hyperlink r:id="rId11" w:history="1">
                              <w:r w:rsidRPr="00B34F12">
                                <w:rPr>
                                  <w:rStyle w:val="Hipervnculo"/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60 Word Templates</w:t>
                              </w:r>
                            </w:hyperlink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</w:t>
                            </w:r>
                            <w:hyperlink r:id="rId12" w:history="1">
                              <w:r w:rsidRPr="00B34F12">
                                <w:rPr>
                                  <w:rStyle w:val="Hipervnculo"/>
                                  <w:rFonts w:ascii="Arial" w:eastAsia="Tahoma" w:hAnsi="Arial" w:cs="Arial"/>
                                  <w:color w:val="000000" w:themeColor="text1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Resume Tool</w:t>
                              </w:r>
                            </w:hyperlink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  <w:p w14:paraId="48BEBCB7" w14:textId="77777777" w:rsidR="007F3A04" w:rsidRPr="00B34F12" w:rsidRDefault="007F3A04" w:rsidP="007F3A04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proofErr w:type="spellStart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54E32F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8.85pt;margin-top:643.65pt;width:187.8pt;height:2in;z-index:251706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" filled="f" stroked="f" strokeweight=".5pt">
                <v:textbox>
                  <w:txbxContent>
                    <w:tbl>
                      <w:tblPr>
                        <w:tblStyle w:val="Tablaconcuadrcula"/>
                        <w:tblOverlap w:val="never"/>
                        <w:tblW w:w="3410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630"/>
                        <w:gridCol w:w="2780"/>
                      </w:tblGrid>
                      <w:tr w:rsidR="007F3A04" w:rsidRPr="000D147D" w14:paraId="791480EE" w14:textId="77777777" w:rsidTr="0026533C">
                        <w:trPr>
                          <w:trHeight w:val="467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0FE92999" w14:textId="77777777" w:rsidR="007F3A04" w:rsidRPr="000D147D" w:rsidRDefault="007F3A04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585AA414" wp14:editId="285566D0">
                                  <wp:extent cx="186095" cy="186095"/>
                                  <wp:effectExtent l="0" t="0" r="4445" b="4445"/>
                                  <wp:docPr id="6" name="Graphic 30" descr="Receiv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receiver.svg"/>
                                          <pic:cNvPicPr/>
                                        </pic:nvPicPr>
                                        <pic:blipFill>
                                          <a:blip r:embed="rId5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6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6233" cy="2062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7EED8501" w14:textId="77777777" w:rsidR="007F3A04" w:rsidRPr="000D147D" w:rsidRDefault="007F3A04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sz w:val="24"/>
                              </w:rPr>
                              <w:t>(123) 456 7890</w:t>
                            </w:r>
                          </w:p>
                        </w:tc>
                      </w:tr>
                      <w:tr w:rsidR="007F3A04" w:rsidRPr="000D147D" w14:paraId="25C5E2A7" w14:textId="77777777" w:rsidTr="0026533C">
                        <w:trPr>
                          <w:trHeight w:val="593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22A3172F" w14:textId="77777777" w:rsidR="007F3A04" w:rsidRPr="000D147D" w:rsidRDefault="007F3A04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6F560157" wp14:editId="517E6742">
                                  <wp:extent cx="198602" cy="198602"/>
                                  <wp:effectExtent l="0" t="0" r="0" b="0"/>
                                  <wp:docPr id="30" name="Graphic 31" descr="Open envelop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openenvelope.svg"/>
                                          <pic:cNvPicPr/>
                                        </pic:nvPicPr>
                                        <pic:blipFill>
                                          <a:blip r:embed="rId7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8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6121" cy="2161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65BD2F21" w14:textId="77777777" w:rsidR="007F3A04" w:rsidRPr="00B72C41" w:rsidRDefault="007F3A04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email</w:t>
                            </w:r>
                            <w:r w:rsidRPr="00C462AE">
                              <w:rPr>
                                <w:rFonts w:ascii="Lato" w:hAnsi="Lato"/>
                                <w:sz w:val="24"/>
                              </w:rPr>
                              <w:t>@</w:t>
                            </w:r>
                            <w:r>
                              <w:rPr>
                                <w:rFonts w:ascii="Lato" w:hAnsi="Lato"/>
                                <w:sz w:val="24"/>
                              </w:rPr>
                              <w:t>e</w:t>
                            </w:r>
                            <w:r w:rsidRPr="00C462AE">
                              <w:rPr>
                                <w:rFonts w:ascii="Lato" w:hAnsi="Lato"/>
                                <w:sz w:val="24"/>
                              </w:rPr>
                              <w:t>mail.com</w:t>
                            </w:r>
                          </w:p>
                        </w:tc>
                      </w:tr>
                      <w:tr w:rsidR="007F3A04" w:rsidRPr="000D147D" w14:paraId="6A103014" w14:textId="77777777" w:rsidTr="0026533C">
                        <w:trPr>
                          <w:trHeight w:val="467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3394D618" w14:textId="77777777" w:rsidR="007F3A04" w:rsidRPr="000D147D" w:rsidRDefault="007F3A04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794C242B" wp14:editId="7914739D">
                                  <wp:extent cx="231221" cy="231221"/>
                                  <wp:effectExtent l="0" t="0" r="0" b="0"/>
                                  <wp:docPr id="31" name="Graphic 32" descr="Map with pi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mapwithpin.svg"/>
                                          <pic:cNvPicPr/>
                                        </pic:nvPicPr>
                                        <pic:blipFill>
                                          <a:blip r:embed="rId9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4849" cy="24484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6FE61DC0" w14:textId="77777777" w:rsidR="007F3A04" w:rsidRPr="000D147D" w:rsidRDefault="007F3A04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sz w:val="24"/>
                              </w:rPr>
                              <w:t>123 Street, Any City</w:t>
                            </w:r>
                          </w:p>
                        </w:tc>
                      </w:tr>
                    </w:tbl>
                    <w:p w14:paraId="0A116DAC" w14:textId="77777777" w:rsidR="007F3A04" w:rsidRPr="00B34F12" w:rsidRDefault="007F3A04" w:rsidP="007F3A04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59A9235E" w14:textId="77777777" w:rsidR="007F3A04" w:rsidRPr="00B34F12" w:rsidRDefault="007F3A04" w:rsidP="007F3A04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</w:pPr>
                      <w:hyperlink r:id="rId13" w:history="1">
                        <w:r w:rsidRPr="00B34F12">
                          <w:rPr>
                            <w:rStyle w:val="Hipervnculo"/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60 Word Templates</w:t>
                        </w:r>
                      </w:hyperlink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      </w:t>
                      </w:r>
                      <w:hyperlink r:id="rId14" w:history="1">
                        <w:r w:rsidRPr="00B34F12">
                          <w:rPr>
                            <w:rStyle w:val="Hipervnculo"/>
                            <w:rFonts w:ascii="Arial" w:eastAsia="Tahoma" w:hAnsi="Arial" w:cs="Arial"/>
                            <w:color w:val="000000" w:themeColor="text1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Resume Tool</w:t>
                        </w:r>
                      </w:hyperlink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 </w:t>
                      </w:r>
                    </w:p>
                    <w:p w14:paraId="48BEBCB7" w14:textId="77777777" w:rsidR="007F3A04" w:rsidRPr="00B34F12" w:rsidRDefault="007F3A04" w:rsidP="007F3A04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</w:pPr>
                      <w:proofErr w:type="spellStart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 xml:space="preserve"> 202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8278C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6AF2E565" wp14:editId="2FD4B9D8">
                <wp:simplePos x="0" y="0"/>
                <wp:positionH relativeFrom="margin">
                  <wp:align>right</wp:align>
                </wp:positionH>
                <wp:positionV relativeFrom="paragraph">
                  <wp:posOffset>5671185</wp:posOffset>
                </wp:positionV>
                <wp:extent cx="2562225" cy="1482725"/>
                <wp:effectExtent l="0" t="0" r="0" b="3175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48281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C37B37" w14:textId="4DBF1E7C" w:rsidR="000D147D" w:rsidRDefault="00F8278C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Inside Sales Assistant</w:t>
                            </w:r>
                            <w:r w:rsidR="000D147D" w:rsidRPr="000D147D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/ </w:t>
                            </w: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MTN</w:t>
                            </w:r>
                          </w:p>
                          <w:p w14:paraId="100515EA" w14:textId="382088EE" w:rsidR="00F8278C" w:rsidRPr="00F8278C" w:rsidRDefault="00F8278C" w:rsidP="00F8278C">
                            <w:pPr>
                              <w:pStyle w:val="Prrafodelista"/>
                              <w:numPr>
                                <w:ilvl w:val="0"/>
                                <w:numId w:val="6"/>
                              </w:num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</w:rPr>
                            </w:pPr>
                            <w:r w:rsidRPr="00F8278C">
                              <w:rPr>
                                <w:rFonts w:ascii="Lato Black" w:hAnsi="Lato Black" w:hint="eastAsia"/>
                                <w:color w:val="3B3838" w:themeColor="background2" w:themeShade="40"/>
                              </w:rPr>
                              <w:t>Utilize the knowledge with selling skills to identify opportunities, overcome objections, and build relationships</w:t>
                            </w:r>
                          </w:p>
                          <w:p w14:paraId="38016C57" w14:textId="3CD8BC6E" w:rsidR="00F8278C" w:rsidRPr="00F8278C" w:rsidRDefault="00F8278C" w:rsidP="00F8278C">
                            <w:pPr>
                              <w:pStyle w:val="Prrafodelista"/>
                              <w:numPr>
                                <w:ilvl w:val="0"/>
                                <w:numId w:val="6"/>
                              </w:num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</w:rPr>
                            </w:pPr>
                            <w:r w:rsidRPr="00F8278C">
                              <w:rPr>
                                <w:rFonts w:ascii="Lato Black" w:hAnsi="Lato Black" w:hint="eastAsia"/>
                                <w:color w:val="3B3838" w:themeColor="background2" w:themeShade="40"/>
                              </w:rPr>
                              <w:t xml:space="preserve">Develop and implement new company </w:t>
                            </w:r>
                            <w:proofErr w:type="gramStart"/>
                            <w:r w:rsidRPr="00F8278C">
                              <w:rPr>
                                <w:rFonts w:ascii="Lato Black" w:hAnsi="Lato Black" w:hint="eastAsia"/>
                                <w:color w:val="3B3838" w:themeColor="background2" w:themeShade="40"/>
                              </w:rPr>
                              <w:t>process's</w:t>
                            </w:r>
                            <w:proofErr w:type="gramEnd"/>
                            <w:r w:rsidRPr="00F8278C">
                              <w:rPr>
                                <w:rFonts w:ascii="Lato Black" w:hAnsi="Lato Black" w:hint="eastAsia"/>
                                <w:color w:val="3B3838" w:themeColor="background2" w:themeShade="40"/>
                              </w:rPr>
                              <w:t xml:space="preserve"> to ensure quality results and safety.</w:t>
                            </w:r>
                          </w:p>
                          <w:p w14:paraId="37CF34DC" w14:textId="7D986D5A" w:rsidR="000D147D" w:rsidRPr="00F8278C" w:rsidRDefault="000D147D" w:rsidP="0051571E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F2E56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0.55pt;margin-top:446.55pt;width:201.75pt;height:116.75pt;z-index:25169612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" filled="f" stroked="f">
                <v:textbox>
                  <w:txbxContent>
                    <w:p w14:paraId="54C37B37" w14:textId="4DBF1E7C" w:rsidR="000D147D" w:rsidRDefault="00F8278C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Inside Sales Assistant</w:t>
                      </w:r>
                      <w:r w:rsidR="000D147D" w:rsidRPr="000D147D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 / </w:t>
                      </w: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MTN</w:t>
                      </w:r>
                    </w:p>
                    <w:p w14:paraId="100515EA" w14:textId="382088EE" w:rsidR="00F8278C" w:rsidRPr="00F8278C" w:rsidRDefault="00F8278C" w:rsidP="00F8278C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after="0" w:line="240" w:lineRule="auto"/>
                        <w:rPr>
                          <w:rFonts w:ascii="Lato Black" w:hAnsi="Lato Black" w:hint="eastAsia"/>
                          <w:color w:val="3B3838" w:themeColor="background2" w:themeShade="40"/>
                        </w:rPr>
                      </w:pPr>
                      <w:r w:rsidRPr="00F8278C">
                        <w:rPr>
                          <w:rFonts w:ascii="Lato Black" w:hAnsi="Lato Black" w:hint="eastAsia"/>
                          <w:color w:val="3B3838" w:themeColor="background2" w:themeShade="40"/>
                        </w:rPr>
                        <w:t xml:space="preserve">Utilize the knowledge with selling skills to identify opportunities, overcome objections, and build </w:t>
                      </w:r>
                      <w:proofErr w:type="gramStart"/>
                      <w:r w:rsidRPr="00F8278C">
                        <w:rPr>
                          <w:rFonts w:ascii="Lato Black" w:hAnsi="Lato Black" w:hint="eastAsia"/>
                          <w:color w:val="3B3838" w:themeColor="background2" w:themeShade="40"/>
                        </w:rPr>
                        <w:t>relationships</w:t>
                      </w:r>
                      <w:proofErr w:type="gramEnd"/>
                    </w:p>
                    <w:p w14:paraId="38016C57" w14:textId="3CD8BC6E" w:rsidR="00F8278C" w:rsidRPr="00F8278C" w:rsidRDefault="00F8278C" w:rsidP="00F8278C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</w:rPr>
                      </w:pPr>
                      <w:r w:rsidRPr="00F8278C">
                        <w:rPr>
                          <w:rFonts w:ascii="Lato Black" w:hAnsi="Lato Black" w:hint="eastAsia"/>
                          <w:color w:val="3B3838" w:themeColor="background2" w:themeShade="40"/>
                        </w:rPr>
                        <w:t xml:space="preserve">Develop and implement new company </w:t>
                      </w:r>
                      <w:proofErr w:type="gramStart"/>
                      <w:r w:rsidRPr="00F8278C">
                        <w:rPr>
                          <w:rFonts w:ascii="Lato Black" w:hAnsi="Lato Black" w:hint="eastAsia"/>
                          <w:color w:val="3B3838" w:themeColor="background2" w:themeShade="40"/>
                        </w:rPr>
                        <w:t>process's</w:t>
                      </w:r>
                      <w:proofErr w:type="gramEnd"/>
                      <w:r w:rsidRPr="00F8278C">
                        <w:rPr>
                          <w:rFonts w:ascii="Lato Black" w:hAnsi="Lato Black" w:hint="eastAsia"/>
                          <w:color w:val="3B3838" w:themeColor="background2" w:themeShade="40"/>
                        </w:rPr>
                        <w:t xml:space="preserve"> to ensure quality results and safety.</w:t>
                      </w:r>
                    </w:p>
                    <w:p w14:paraId="37CF34DC" w14:textId="7D986D5A" w:rsidR="000D147D" w:rsidRPr="00F8278C" w:rsidRDefault="000D147D" w:rsidP="0051571E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8278C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4094AADC" wp14:editId="5D4D8ECB">
                <wp:simplePos x="0" y="0"/>
                <wp:positionH relativeFrom="margin">
                  <wp:align>right</wp:align>
                </wp:positionH>
                <wp:positionV relativeFrom="paragraph">
                  <wp:posOffset>7302500</wp:posOffset>
                </wp:positionV>
                <wp:extent cx="2562225" cy="567055"/>
                <wp:effectExtent l="0" t="0" r="0" b="4445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5670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C5F3CA" w14:textId="7DF89BBB" w:rsidR="000D147D" w:rsidRDefault="00F8278C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Inside Sales</w:t>
                            </w:r>
                            <w:r w:rsidR="004675BB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Intern</w:t>
                            </w:r>
                            <w:r w:rsidR="000D147D" w:rsidRPr="000D147D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/ </w:t>
                            </w:r>
                            <w:r w:rsidR="00654FE9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VIRGIN ACTIVE</w:t>
                            </w:r>
                          </w:p>
                          <w:p w14:paraId="6852A23F" w14:textId="21F255A5" w:rsidR="000D147D" w:rsidRPr="00F8278C" w:rsidRDefault="000D147D" w:rsidP="00F8278C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94AADC" id="_x0000_s1027" type="#_x0000_t202" style="position:absolute;margin-left:150.55pt;margin-top:575pt;width:201.75pt;height:44.65pt;z-index:25169920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" filled="f" stroked="f">
                <v:textbox>
                  <w:txbxContent>
                    <w:p w14:paraId="00C5F3CA" w14:textId="7DF89BBB" w:rsidR="000D147D" w:rsidRDefault="00F8278C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Inside Sales</w:t>
                      </w:r>
                      <w:r w:rsidR="004675BB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Intern</w:t>
                      </w:r>
                      <w:r w:rsidR="000D147D" w:rsidRPr="000D147D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 / </w:t>
                      </w:r>
                      <w:r w:rsidR="00654FE9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VIRGIN ACTIVE</w:t>
                      </w:r>
                    </w:p>
                    <w:p w14:paraId="6852A23F" w14:textId="21F255A5" w:rsidR="000D147D" w:rsidRPr="00F8278C" w:rsidRDefault="000D147D" w:rsidP="00F8278C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8278C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14021229" wp14:editId="3923760B">
                <wp:simplePos x="0" y="0"/>
                <wp:positionH relativeFrom="column">
                  <wp:posOffset>2994025</wp:posOffset>
                </wp:positionH>
                <wp:positionV relativeFrom="paragraph">
                  <wp:posOffset>7310755</wp:posOffset>
                </wp:positionV>
                <wp:extent cx="1086485" cy="373380"/>
                <wp:effectExtent l="0" t="0" r="0" b="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733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53756" w14:textId="5A9EA88E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F22101">
                              <w:rPr>
                                <w:rFonts w:ascii="Lato Black" w:hAnsi="Lato Black"/>
                                <w:sz w:val="24"/>
                              </w:rPr>
                              <w:t>0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</w:t>
                            </w:r>
                            <w:r w:rsidR="00F22101">
                              <w:rPr>
                                <w:rFonts w:ascii="Lato Black" w:hAnsi="Lato Black"/>
                                <w:sz w:val="24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021229" id="_x0000_s1028" type="#_x0000_t202" style="position:absolute;margin-left:235.75pt;margin-top:575.65pt;width:85.55pt;height:29.4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" filled="f" stroked="f">
                <v:textbox>
                  <w:txbxContent>
                    <w:p w14:paraId="0DB53756" w14:textId="5A9EA88E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F22101">
                        <w:rPr>
                          <w:rFonts w:ascii="Lato Black" w:hAnsi="Lato Black"/>
                          <w:sz w:val="24"/>
                        </w:rPr>
                        <w:t>0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</w:t>
                      </w:r>
                      <w:r w:rsidR="00F22101">
                        <w:rPr>
                          <w:rFonts w:ascii="Lato Black" w:hAnsi="Lato Black"/>
                          <w:sz w:val="24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8278C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4301A626" wp14:editId="59800F7B">
                <wp:simplePos x="0" y="0"/>
                <wp:positionH relativeFrom="column">
                  <wp:posOffset>2994025</wp:posOffset>
                </wp:positionH>
                <wp:positionV relativeFrom="paragraph">
                  <wp:posOffset>5671185</wp:posOffset>
                </wp:positionV>
                <wp:extent cx="1086485" cy="394970"/>
                <wp:effectExtent l="0" t="0" r="0" b="508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949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84B291" w14:textId="31A580F2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F22101">
                              <w:rPr>
                                <w:rFonts w:ascii="Lato Black" w:hAnsi="Lato Black"/>
                                <w:sz w:val="24"/>
                              </w:rPr>
                              <w:t>2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</w:t>
                            </w:r>
                            <w:r w:rsidR="00F22101">
                              <w:rPr>
                                <w:rFonts w:ascii="Lato Black" w:hAnsi="Lato Black"/>
                                <w:sz w:val="24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01A626" id="_x0000_s1029" type="#_x0000_t202" style="position:absolute;margin-left:235.75pt;margin-top:446.55pt;width:85.55pt;height:31.1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" filled="f" stroked="f">
                <v:textbox>
                  <w:txbxContent>
                    <w:p w14:paraId="5B84B291" w14:textId="31A580F2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F22101">
                        <w:rPr>
                          <w:rFonts w:ascii="Lato Black" w:hAnsi="Lato Black"/>
                          <w:sz w:val="24"/>
                        </w:rPr>
                        <w:t>2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</w:t>
                      </w:r>
                      <w:r w:rsidR="00F22101">
                        <w:rPr>
                          <w:rFonts w:ascii="Lato Black" w:hAnsi="Lato Black"/>
                          <w:sz w:val="24"/>
                        </w:rPr>
                        <w:t>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8278C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5FBF8393" wp14:editId="60701C23">
                <wp:simplePos x="0" y="0"/>
                <wp:positionH relativeFrom="margin">
                  <wp:posOffset>1140460</wp:posOffset>
                </wp:positionH>
                <wp:positionV relativeFrom="paragraph">
                  <wp:posOffset>5984240</wp:posOffset>
                </wp:positionV>
                <wp:extent cx="2009775" cy="714375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9775" cy="714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668862" w14:textId="6FADC901" w:rsidR="00F8278C" w:rsidRDefault="00F8278C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AA-ISP</w:t>
                            </w:r>
                          </w:p>
                          <w:p w14:paraId="3C56701B" w14:textId="7CFAA3B0" w:rsidR="000D147D" w:rsidRPr="00654FE9" w:rsidRDefault="00F8278C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F8278C">
                              <w:rPr>
                                <w:rFonts w:ascii="Lato" w:hAnsi="Lato"/>
                                <w:sz w:val="24"/>
                              </w:rPr>
                              <w:t xml:space="preserve">Certified Inside Sales Professional (CISP)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BF8393" id="_x0000_s1030" type="#_x0000_t202" style="position:absolute;margin-left:89.8pt;margin-top:471.2pt;width:158.25pt;height:56.2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" filled="f" stroked="f">
                <v:textbox>
                  <w:txbxContent>
                    <w:p w14:paraId="36668862" w14:textId="6FADC901" w:rsidR="00F8278C" w:rsidRDefault="00F8278C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>AA-ISP</w:t>
                      </w:r>
                    </w:p>
                    <w:p w14:paraId="3C56701B" w14:textId="7CFAA3B0" w:rsidR="000D147D" w:rsidRPr="00654FE9" w:rsidRDefault="00F8278C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 w:rsidRPr="00F8278C">
                        <w:rPr>
                          <w:rFonts w:ascii="Lato" w:hAnsi="Lato"/>
                          <w:sz w:val="24"/>
                        </w:rPr>
                        <w:t xml:space="preserve">Certified Inside Sales Professional (CISP)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2075D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57C565A1" wp14:editId="25012000">
                <wp:simplePos x="0" y="0"/>
                <wp:positionH relativeFrom="margin">
                  <wp:posOffset>1132205</wp:posOffset>
                </wp:positionH>
                <wp:positionV relativeFrom="paragraph">
                  <wp:posOffset>5020945</wp:posOffset>
                </wp:positionV>
                <wp:extent cx="1869440" cy="1029335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69440" cy="10293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AE61E7" w14:textId="7B5F6DBC" w:rsidR="00F8278C" w:rsidRDefault="00F8278C" w:rsidP="0072075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sz w:val="24"/>
                              </w:rPr>
                              <w:t>Sales Management Association</w:t>
                            </w:r>
                          </w:p>
                          <w:p w14:paraId="1E753305" w14:textId="66FAF5A3" w:rsidR="0072075D" w:rsidRDefault="0072075D" w:rsidP="0072075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72075D">
                              <w:rPr>
                                <w:rFonts w:ascii="Lato Black" w:hAnsi="Lato Black"/>
                                <w:sz w:val="24"/>
                              </w:rPr>
                              <w:t>Certified Sales Leadership Professional (CSLP</w:t>
                            </w:r>
                          </w:p>
                          <w:p w14:paraId="11331711" w14:textId="67BCA9C2" w:rsidR="000D147D" w:rsidRPr="000D147D" w:rsidRDefault="000D147D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C565A1" id="_x0000_s1031" type="#_x0000_t202" style="position:absolute;margin-left:89.15pt;margin-top:395.35pt;width:147.2pt;height:81.0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" filled="f" stroked="f">
                <v:textbox>
                  <w:txbxContent>
                    <w:p w14:paraId="44AE61E7" w14:textId="7B5F6DBC" w:rsidR="00F8278C" w:rsidRDefault="00F8278C" w:rsidP="0072075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>
                        <w:rPr>
                          <w:rFonts w:ascii="Lato Black" w:hAnsi="Lato Black"/>
                          <w:sz w:val="24"/>
                        </w:rPr>
                        <w:t>Sales Management Association</w:t>
                      </w:r>
                    </w:p>
                    <w:p w14:paraId="1E753305" w14:textId="66FAF5A3" w:rsidR="0072075D" w:rsidRDefault="0072075D" w:rsidP="0072075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 w:rsidRPr="0072075D">
                        <w:rPr>
                          <w:rFonts w:ascii="Lato Black" w:hAnsi="Lato Black"/>
                          <w:sz w:val="24"/>
                        </w:rPr>
                        <w:t>Certified Sales Leadership Professional (CSLP</w:t>
                      </w:r>
                    </w:p>
                    <w:p w14:paraId="11331711" w14:textId="67BCA9C2" w:rsidR="000D147D" w:rsidRPr="000D147D" w:rsidRDefault="000D147D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675BB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5FFBC419" wp14:editId="5778EC6B">
                <wp:simplePos x="0" y="0"/>
                <wp:positionH relativeFrom="margin">
                  <wp:posOffset>20320</wp:posOffset>
                </wp:positionH>
                <wp:positionV relativeFrom="paragraph">
                  <wp:posOffset>3076575</wp:posOffset>
                </wp:positionV>
                <wp:extent cx="2509520" cy="1383665"/>
                <wp:effectExtent l="0" t="0" r="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9520" cy="1383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584070" w14:textId="42BD84DA" w:rsidR="0086198B" w:rsidRPr="000728B6" w:rsidRDefault="0072075D" w:rsidP="0086198B">
                            <w:pPr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72075D">
                              <w:rPr>
                                <w:rFonts w:ascii="Lato" w:hAnsi="Lato"/>
                              </w:rPr>
                              <w:t xml:space="preserve">Self-driven and highly motivated sales assistant seeking a new position within the DER-organization, where I can use my strong customer service orientated approach and negotiation skills to the best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FBC419" id="_x0000_s1032" type="#_x0000_t202" style="position:absolute;margin-left:1.6pt;margin-top:242.25pt;width:197.6pt;height:108.9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" filled="f" stroked="f">
                <v:textbox>
                  <w:txbxContent>
                    <w:p w14:paraId="50584070" w14:textId="42BD84DA" w:rsidR="0086198B" w:rsidRPr="000728B6" w:rsidRDefault="0072075D" w:rsidP="0086198B">
                      <w:pPr>
                        <w:rPr>
                          <w:rFonts w:ascii="Lato" w:hAnsi="Lato"/>
                          <w:sz w:val="24"/>
                        </w:rPr>
                      </w:pPr>
                      <w:r w:rsidRPr="0072075D">
                        <w:rPr>
                          <w:rFonts w:ascii="Lato" w:hAnsi="Lato"/>
                        </w:rPr>
                        <w:t xml:space="preserve">Self-driven and highly motivated sales assistant seeking a new position within the DER-organization, where I can use my strong customer service orientated approach and negotiation skills to the best.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4FE9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34443FCD" wp14:editId="3FE35964">
                <wp:simplePos x="0" y="0"/>
                <wp:positionH relativeFrom="margin">
                  <wp:posOffset>1133475</wp:posOffset>
                </wp:positionH>
                <wp:positionV relativeFrom="paragraph">
                  <wp:posOffset>6867525</wp:posOffset>
                </wp:positionV>
                <wp:extent cx="1364615" cy="819150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819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9F4A39" w14:textId="5E987AAD" w:rsidR="000D147D" w:rsidRPr="00654FE9" w:rsidRDefault="00654FE9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654FE9">
                              <w:rPr>
                                <w:rFonts w:ascii="Lato" w:hAnsi="Lato"/>
                                <w:sz w:val="24"/>
                              </w:rPr>
                              <w:t>TUKKIES</w:t>
                            </w:r>
                          </w:p>
                          <w:p w14:paraId="1CEF7980" w14:textId="001C8E58" w:rsidR="000D147D" w:rsidRPr="00654FE9" w:rsidRDefault="00F8278C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proofErr w:type="spellStart"/>
                            <w:r>
                              <w:rPr>
                                <w:rFonts w:ascii="Lato" w:hAnsi="Lato"/>
                                <w:sz w:val="24"/>
                              </w:rPr>
                              <w:t>PipeDrive</w:t>
                            </w:r>
                            <w:proofErr w:type="spellEnd"/>
                            <w:r>
                              <w:rPr>
                                <w:rFonts w:ascii="Lato" w:hAnsi="Lato"/>
                                <w:sz w:val="24"/>
                              </w:rPr>
                              <w:t xml:space="preserve"> Certif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443FCD" id="_x0000_s1034" type="#_x0000_t202" style="position:absolute;margin-left:89.25pt;margin-top:540.75pt;width:107.45pt;height:64.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" filled="f" stroked="f">
                <v:textbox>
                  <w:txbxContent>
                    <w:p w14:paraId="7F9F4A39" w14:textId="5E987AAD" w:rsidR="000D147D" w:rsidRPr="00654FE9" w:rsidRDefault="00654FE9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 w:rsidRPr="00654FE9">
                        <w:rPr>
                          <w:rFonts w:ascii="Lato" w:hAnsi="Lato"/>
                          <w:sz w:val="24"/>
                        </w:rPr>
                        <w:t>TUKKIES</w:t>
                      </w:r>
                    </w:p>
                    <w:p w14:paraId="1CEF7980" w14:textId="001C8E58" w:rsidR="000D147D" w:rsidRPr="00654FE9" w:rsidRDefault="00F8278C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proofErr w:type="spellStart"/>
                      <w:r>
                        <w:rPr>
                          <w:rFonts w:ascii="Lato" w:hAnsi="Lato"/>
                          <w:sz w:val="24"/>
                        </w:rPr>
                        <w:t>PipeDrive</w:t>
                      </w:r>
                      <w:proofErr w:type="spellEnd"/>
                      <w:r>
                        <w:rPr>
                          <w:rFonts w:ascii="Lato" w:hAnsi="Lato"/>
                          <w:sz w:val="24"/>
                        </w:rPr>
                        <w:t xml:space="preserve"> Certifica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6E26D674" wp14:editId="62FE21B1">
                <wp:simplePos x="0" y="0"/>
                <wp:positionH relativeFrom="margin">
                  <wp:align>right</wp:align>
                </wp:positionH>
                <wp:positionV relativeFrom="paragraph">
                  <wp:posOffset>8174397</wp:posOffset>
                </wp:positionV>
                <wp:extent cx="3293745" cy="1581150"/>
                <wp:effectExtent l="0" t="0" r="1905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93745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44C6BC" w14:textId="77777777" w:rsidR="000D147D" w:rsidRDefault="000D147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1E504B3" wp14:editId="3A2F5744">
                                  <wp:extent cx="3560994" cy="1838325"/>
                                  <wp:effectExtent l="0" t="0" r="0" b="0"/>
                                  <wp:docPr id="27" name="Chart 27"/>
                                  <wp:cNvGraphicFramePr/>
                                  <a:graphic xmlns:a="http://schemas.openxmlformats.org/drawingml/2006/main">
                                    <a:graphicData uri="http://schemas.openxmlformats.org/drawingml/2006/chart">
                                      <c:chart xmlns:c="http://schemas.openxmlformats.org/drawingml/2006/chart" xmlns:r="http://schemas.openxmlformats.org/officeDocument/2006/relationships" r:id="rId15"/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6D674" id="_x0000_s1035" type="#_x0000_t202" style="position:absolute;margin-left:208.15pt;margin-top:643.65pt;width:259.35pt;height:124.5pt;z-index:2517043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" stroked="f">
                <v:textbox>
                  <w:txbxContent>
                    <w:p w14:paraId="4144C6BC" w14:textId="77777777" w:rsidR="000D147D" w:rsidRDefault="000D147D">
                      <w:r>
                        <w:rPr>
                          <w:noProof/>
                        </w:rPr>
                        <w:drawing>
                          <wp:inline distT="0" distB="0" distL="0" distR="0" wp14:anchorId="11E504B3" wp14:editId="3A2F5744">
                            <wp:extent cx="3560994" cy="1838325"/>
                            <wp:effectExtent l="0" t="0" r="0" b="0"/>
                            <wp:docPr id="27" name="Chart 27"/>
                            <wp:cNvGraphicFramePr/>
                            <a:graphic xmlns:a="http://schemas.openxmlformats.org/drawingml/2006/main">
                              <a:graphicData uri="http://schemas.openxmlformats.org/drawingml/2006/chart">
                                <c:chart xmlns:c="http://schemas.openxmlformats.org/drawingml/2006/chart" xmlns:r="http://schemas.openxmlformats.org/officeDocument/2006/relationships" r:id="rId16"/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4A5F5F63" wp14:editId="68D88288">
                <wp:simplePos x="0" y="0"/>
                <wp:positionH relativeFrom="margin">
                  <wp:posOffset>3050882</wp:posOffset>
                </wp:positionH>
                <wp:positionV relativeFrom="paragraph">
                  <wp:posOffset>7823717</wp:posOffset>
                </wp:positionV>
                <wp:extent cx="2239010" cy="304800"/>
                <wp:effectExtent l="0" t="0" r="0" b="0"/>
                <wp:wrapSquare wrapText="bothSides"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054BAA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5F5F63" id="Text Box 25" o:spid="_x0000_s1036" type="#_x0000_t202" style="position:absolute;margin-left:240.25pt;margin-top:616.05pt;width:176.3pt;height:24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" filled="f" stroked="f">
                <v:textbox>
                  <w:txbxContent>
                    <w:p w14:paraId="4D054BAA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SKILL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611AEC91" wp14:editId="60F25D7A">
                <wp:simplePos x="0" y="0"/>
                <wp:positionH relativeFrom="margin">
                  <wp:align>right</wp:align>
                </wp:positionH>
                <wp:positionV relativeFrom="paragraph">
                  <wp:posOffset>3119755</wp:posOffset>
                </wp:positionV>
                <wp:extent cx="2562225" cy="1404620"/>
                <wp:effectExtent l="0" t="0" r="0" b="254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BA832D" w14:textId="33B519C8" w:rsidR="000D147D" w:rsidRDefault="00F8278C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Inside Sales</w:t>
                            </w:r>
                            <w:r w:rsidR="004675BB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Assistant</w:t>
                            </w:r>
                            <w:r w:rsidR="000D147D" w:rsidRPr="000D147D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/ </w:t>
                            </w: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NDACOM</w:t>
                            </w:r>
                          </w:p>
                          <w:p w14:paraId="24E421ED" w14:textId="5D4C0524" w:rsidR="00F8278C" w:rsidRPr="00F8278C" w:rsidRDefault="00F8278C" w:rsidP="00F8278C">
                            <w:pPr>
                              <w:pStyle w:val="Prrafodelista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</w:rPr>
                            </w:pPr>
                            <w:r w:rsidRPr="00F8278C">
                              <w:rPr>
                                <w:rFonts w:ascii="Lato" w:hAnsi="Lato" w:hint="eastAsia"/>
                                <w:color w:val="3B3838" w:themeColor="background2" w:themeShade="40"/>
                              </w:rPr>
                              <w:t>Identified key decision-makers using company sales objectives to qualify each prospect generated</w:t>
                            </w:r>
                          </w:p>
                          <w:p w14:paraId="2B3580CA" w14:textId="458A2C52" w:rsidR="000D147D" w:rsidRPr="00F8278C" w:rsidRDefault="00F8278C" w:rsidP="00F8278C">
                            <w:pPr>
                              <w:pStyle w:val="Prrafodelista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</w:rPr>
                            </w:pPr>
                            <w:r w:rsidRPr="00F8278C">
                              <w:rPr>
                                <w:rFonts w:ascii="Lato" w:hAnsi="Lato" w:hint="eastAsia"/>
                                <w:color w:val="3B3838" w:themeColor="background2" w:themeShade="40"/>
                              </w:rPr>
                              <w:t>Consistently scheduled quality web-based demonstrations for senior-level sales representatives while concurrently learning how to conduct web-based demonstrations for prospective client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11AEC91" id="_x0000_s1037" type="#_x0000_t202" style="position:absolute;margin-left:150.55pt;margin-top:245.65pt;width:201.75pt;height:110.6pt;z-index:251693056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" filled="f" stroked="f">
                <v:textbox style="mso-fit-shape-to-text:t">
                  <w:txbxContent>
                    <w:p w14:paraId="3BBA832D" w14:textId="33B519C8" w:rsidR="000D147D" w:rsidRDefault="00F8278C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Inside Sales</w:t>
                      </w:r>
                      <w:r w:rsidR="004675BB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 Assistant</w:t>
                      </w:r>
                      <w:r w:rsidR="000D147D" w:rsidRPr="000D147D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 / </w:t>
                      </w: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NDACOM</w:t>
                      </w:r>
                    </w:p>
                    <w:p w14:paraId="24E421ED" w14:textId="5D4C0524" w:rsidR="00F8278C" w:rsidRPr="00F8278C" w:rsidRDefault="00F8278C" w:rsidP="00F8278C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rPr>
                          <w:rFonts w:ascii="Lato" w:hAnsi="Lato" w:hint="eastAsia"/>
                          <w:color w:val="3B3838" w:themeColor="background2" w:themeShade="40"/>
                        </w:rPr>
                      </w:pPr>
                      <w:r w:rsidRPr="00F8278C">
                        <w:rPr>
                          <w:rFonts w:ascii="Lato" w:hAnsi="Lato" w:hint="eastAsia"/>
                          <w:color w:val="3B3838" w:themeColor="background2" w:themeShade="40"/>
                        </w:rPr>
                        <w:t xml:space="preserve">Identified key decision-makers using company sales objectives to qualify each prospect </w:t>
                      </w:r>
                      <w:proofErr w:type="gramStart"/>
                      <w:r w:rsidRPr="00F8278C">
                        <w:rPr>
                          <w:rFonts w:ascii="Lato" w:hAnsi="Lato" w:hint="eastAsia"/>
                          <w:color w:val="3B3838" w:themeColor="background2" w:themeShade="40"/>
                        </w:rPr>
                        <w:t>generated</w:t>
                      </w:r>
                      <w:proofErr w:type="gramEnd"/>
                    </w:p>
                    <w:p w14:paraId="2B3580CA" w14:textId="458A2C52" w:rsidR="000D147D" w:rsidRPr="00F8278C" w:rsidRDefault="00F8278C" w:rsidP="00F8278C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</w:rPr>
                      </w:pPr>
                      <w:r w:rsidRPr="00F8278C">
                        <w:rPr>
                          <w:rFonts w:ascii="Lato" w:hAnsi="Lato" w:hint="eastAsia"/>
                          <w:color w:val="3B3838" w:themeColor="background2" w:themeShade="40"/>
                        </w:rPr>
                        <w:t>Consistently scheduled quality web-based demonstrations for senior-level sales representatives while concurrently learning how to conduct web-based demonstrations for prospective client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4CF8F340" wp14:editId="0598C79A">
                <wp:simplePos x="0" y="0"/>
                <wp:positionH relativeFrom="column">
                  <wp:posOffset>3001010</wp:posOffset>
                </wp:positionH>
                <wp:positionV relativeFrom="paragraph">
                  <wp:posOffset>3107055</wp:posOffset>
                </wp:positionV>
                <wp:extent cx="1086485" cy="317500"/>
                <wp:effectExtent l="0" t="0" r="0" b="6350"/>
                <wp:wrapSquare wrapText="bothSides"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9F44A0" w14:textId="77777777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6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F8F340" id="_x0000_s1038" type="#_x0000_t202" style="position:absolute;margin-left:236.3pt;margin-top:244.65pt;width:85.55pt;height:2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" filled="f" stroked="f">
                <v:textbox>
                  <w:txbxContent>
                    <w:p w14:paraId="499F44A0" w14:textId="77777777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6-2019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512E2142" wp14:editId="71BEB14C">
                <wp:simplePos x="0" y="0"/>
                <wp:positionH relativeFrom="margin">
                  <wp:posOffset>2961640</wp:posOffset>
                </wp:positionH>
                <wp:positionV relativeFrom="paragraph">
                  <wp:posOffset>2656840</wp:posOffset>
                </wp:positionV>
                <wp:extent cx="2822575" cy="344170"/>
                <wp:effectExtent l="0" t="0" r="0" b="0"/>
                <wp:wrapSquare wrapText="bothSides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22575" cy="3441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7A552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2E2142" id="Text Box 19" o:spid="_x0000_s1039" type="#_x0000_t202" style="position:absolute;margin-left:233.2pt;margin-top:209.2pt;width:222.25pt;height:27.1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" filled="f" stroked="f">
                <v:textbox>
                  <w:txbxContent>
                    <w:p w14:paraId="0DB7A552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WORK EXPERIENC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BA4A606" wp14:editId="106E7EAA">
                <wp:simplePos x="0" y="0"/>
                <wp:positionH relativeFrom="margin">
                  <wp:posOffset>11430</wp:posOffset>
                </wp:positionH>
                <wp:positionV relativeFrom="paragraph">
                  <wp:posOffset>6861175</wp:posOffset>
                </wp:positionV>
                <wp:extent cx="1059815" cy="317500"/>
                <wp:effectExtent l="0" t="0" r="0" b="635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981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21F3B9" w14:textId="734B808B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654FE9">
                              <w:rPr>
                                <w:rFonts w:ascii="Lato Black" w:hAnsi="Lato Black"/>
                                <w:sz w:val="24"/>
                              </w:rPr>
                              <w:t>4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</w:t>
                            </w:r>
                            <w:r w:rsidR="00654FE9">
                              <w:rPr>
                                <w:rFonts w:ascii="Lato Black" w:hAnsi="Lato Black"/>
                                <w:sz w:val="24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A4A606" id="_x0000_s1040" type="#_x0000_t202" style="position:absolute;margin-left:.9pt;margin-top:540.25pt;width:83.45pt;height:2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" filled="f" stroked="f">
                <v:textbox>
                  <w:txbxContent>
                    <w:p w14:paraId="1E21F3B9" w14:textId="734B808B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654FE9">
                        <w:rPr>
                          <w:rFonts w:ascii="Lato Black" w:hAnsi="Lato Black"/>
                          <w:sz w:val="24"/>
                        </w:rPr>
                        <w:t>4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</w:t>
                      </w:r>
                      <w:r w:rsidR="00654FE9">
                        <w:rPr>
                          <w:rFonts w:ascii="Lato Black" w:hAnsi="Lato Black"/>
                          <w:sz w:val="24"/>
                        </w:rPr>
                        <w:t>5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775B7938" wp14:editId="0B4659B3">
                <wp:simplePos x="0" y="0"/>
                <wp:positionH relativeFrom="margin">
                  <wp:posOffset>0</wp:posOffset>
                </wp:positionH>
                <wp:positionV relativeFrom="paragraph">
                  <wp:posOffset>5974080</wp:posOffset>
                </wp:positionV>
                <wp:extent cx="1059815" cy="317500"/>
                <wp:effectExtent l="0" t="0" r="0" b="6350"/>
                <wp:wrapSquare wrapText="bothSides"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981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1C843C" w14:textId="77777777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6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5B7938" id="_x0000_s1041" type="#_x0000_t202" style="position:absolute;margin-left:0;margin-top:470.4pt;width:83.45pt;height:2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" filled="f" stroked="f">
                <v:textbox>
                  <w:txbxContent>
                    <w:p w14:paraId="341C843C" w14:textId="77777777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6-201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24EBE159" wp14:editId="5E5B4AE7">
                <wp:simplePos x="0" y="0"/>
                <wp:positionH relativeFrom="margin">
                  <wp:posOffset>0</wp:posOffset>
                </wp:positionH>
                <wp:positionV relativeFrom="paragraph">
                  <wp:posOffset>5046980</wp:posOffset>
                </wp:positionV>
                <wp:extent cx="1125855" cy="291465"/>
                <wp:effectExtent l="0" t="0" r="0" b="0"/>
                <wp:wrapSquare wrapText="bothSides"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5855" cy="2914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5A8EF6" w14:textId="45B3DBF2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654FE9">
                              <w:rPr>
                                <w:rFonts w:ascii="Lato Black" w:hAnsi="Lato Black"/>
                                <w:sz w:val="24"/>
                              </w:rPr>
                              <w:t>9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EBE159" id="_x0000_s1042" type="#_x0000_t202" style="position:absolute;margin-left:0;margin-top:397.4pt;width:88.65pt;height:22.9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" filled="f" stroked="f">
                <v:textbox>
                  <w:txbxContent>
                    <w:p w14:paraId="225A8EF6" w14:textId="45B3DBF2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654FE9">
                        <w:rPr>
                          <w:rFonts w:ascii="Lato Black" w:hAnsi="Lato Black"/>
                          <w:sz w:val="24"/>
                        </w:rPr>
                        <w:t>9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77D508CB" wp14:editId="59877A2D">
                <wp:simplePos x="0" y="0"/>
                <wp:positionH relativeFrom="margin">
                  <wp:posOffset>0</wp:posOffset>
                </wp:positionH>
                <wp:positionV relativeFrom="paragraph">
                  <wp:posOffset>4583347</wp:posOffset>
                </wp:positionV>
                <wp:extent cx="2239010" cy="304800"/>
                <wp:effectExtent l="0" t="0" r="0" b="0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3846C7" w14:textId="77777777" w:rsidR="0086198B" w:rsidRPr="0086198B" w:rsidRDefault="000728B6" w:rsidP="0086198B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D508CB" id="Text Box 11" o:spid="_x0000_s1043" type="#_x0000_t202" style="position:absolute;margin-left:0;margin-top:360.9pt;width:176.3pt;height:24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" filled="f" stroked="f">
                <v:textbox>
                  <w:txbxContent>
                    <w:p w14:paraId="183846C7" w14:textId="77777777" w:rsidR="0086198B" w:rsidRPr="0086198B" w:rsidRDefault="000728B6" w:rsidP="0086198B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EDUCA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02BBACCA" wp14:editId="085C3282">
                <wp:simplePos x="0" y="0"/>
                <wp:positionH relativeFrom="margin">
                  <wp:posOffset>13252</wp:posOffset>
                </wp:positionH>
                <wp:positionV relativeFrom="paragraph">
                  <wp:posOffset>7831565</wp:posOffset>
                </wp:positionV>
                <wp:extent cx="2239010" cy="304800"/>
                <wp:effectExtent l="0" t="0" r="0" b="0"/>
                <wp:wrapSquare wrapText="bothSides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5B57E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CONTA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BACCA" id="Text Box 15" o:spid="_x0000_s1044" type="#_x0000_t202" style="position:absolute;margin-left:1.05pt;margin-top:616.65pt;width:176.3pt;height:24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" filled="f" stroked="f">
                <v:textbox>
                  <w:txbxContent>
                    <w:p w14:paraId="62F5B57E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CONTAC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60C638C8" wp14:editId="2F7D3E6D">
                <wp:simplePos x="0" y="0"/>
                <wp:positionH relativeFrom="margin">
                  <wp:posOffset>6543</wp:posOffset>
                </wp:positionH>
                <wp:positionV relativeFrom="paragraph">
                  <wp:posOffset>2655984</wp:posOffset>
                </wp:positionV>
                <wp:extent cx="1292225" cy="361315"/>
                <wp:effectExtent l="0" t="0" r="0" b="0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225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07A95B" w14:textId="77777777" w:rsidR="0086198B" w:rsidRPr="0086198B" w:rsidRDefault="0086198B" w:rsidP="0086198B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 w:rsidRPr="0086198B"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C638C8" id="Text Box 9" o:spid="_x0000_s1045" type="#_x0000_t202" style="position:absolute;margin-left:.5pt;margin-top:209.15pt;width:101.75pt;height:28.4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" filled="f" stroked="f">
                <v:textbox>
                  <w:txbxContent>
                    <w:p w14:paraId="5A07A95B" w14:textId="77777777" w:rsidR="0086198B" w:rsidRPr="0086198B" w:rsidRDefault="0086198B" w:rsidP="0086198B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 w:rsidRPr="0086198B"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PROFI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2D0B968" wp14:editId="4C65B481">
                <wp:simplePos x="0" y="0"/>
                <wp:positionH relativeFrom="margin">
                  <wp:posOffset>2166620</wp:posOffset>
                </wp:positionH>
                <wp:positionV relativeFrom="paragraph">
                  <wp:posOffset>1927860</wp:posOffset>
                </wp:positionV>
                <wp:extent cx="4227195" cy="344170"/>
                <wp:effectExtent l="0" t="0" r="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7195" cy="3441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773E44" w14:textId="1E4584AB" w:rsidR="0086198B" w:rsidRPr="0086198B" w:rsidRDefault="001748E6" w:rsidP="0086198B">
                            <w:pPr>
                              <w:rPr>
                                <w:rFonts w:ascii="Lato Black" w:hAnsi="Lato Black"/>
                                <w:spacing w:val="100"/>
                                <w:sz w:val="32"/>
                              </w:rPr>
                            </w:pPr>
                            <w:r>
                              <w:rPr>
                                <w:rFonts w:ascii="Lato Black" w:hAnsi="Lato Black"/>
                                <w:spacing w:val="100"/>
                                <w:sz w:val="32"/>
                              </w:rPr>
                              <w:t>INSIDE SALES</w:t>
                            </w:r>
                            <w:r w:rsidR="0072075D">
                              <w:rPr>
                                <w:rFonts w:ascii="Lato Black" w:hAnsi="Lato Black"/>
                                <w:spacing w:val="100"/>
                                <w:sz w:val="32"/>
                              </w:rPr>
                              <w:t xml:space="preserve"> </w:t>
                            </w:r>
                            <w:r w:rsidR="004675BB">
                              <w:rPr>
                                <w:rFonts w:ascii="Lato Black" w:hAnsi="Lato Black"/>
                                <w:spacing w:val="100"/>
                                <w:sz w:val="32"/>
                              </w:rPr>
                              <w:t>ASSISTA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D0B968" id="_x0000_s1046" type="#_x0000_t202" style="position:absolute;margin-left:170.6pt;margin-top:151.8pt;width:332.85pt;height:27.1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" filled="f" stroked="f">
                <v:textbox>
                  <w:txbxContent>
                    <w:p w14:paraId="54773E44" w14:textId="1E4584AB" w:rsidR="0086198B" w:rsidRPr="0086198B" w:rsidRDefault="001748E6" w:rsidP="0086198B">
                      <w:pPr>
                        <w:rPr>
                          <w:rFonts w:ascii="Lato Black" w:hAnsi="Lato Black"/>
                          <w:spacing w:val="100"/>
                          <w:sz w:val="32"/>
                        </w:rPr>
                      </w:pPr>
                      <w:r>
                        <w:rPr>
                          <w:rFonts w:ascii="Lato Black" w:hAnsi="Lato Black"/>
                          <w:spacing w:val="100"/>
                          <w:sz w:val="32"/>
                        </w:rPr>
                        <w:t>INSIDE SALES</w:t>
                      </w:r>
                      <w:r w:rsidR="0072075D">
                        <w:rPr>
                          <w:rFonts w:ascii="Lato Black" w:hAnsi="Lato Black"/>
                          <w:spacing w:val="100"/>
                          <w:sz w:val="32"/>
                        </w:rPr>
                        <w:t xml:space="preserve"> </w:t>
                      </w:r>
                      <w:r w:rsidR="004675BB">
                        <w:rPr>
                          <w:rFonts w:ascii="Lato Black" w:hAnsi="Lato Black"/>
                          <w:spacing w:val="100"/>
                          <w:sz w:val="32"/>
                        </w:rPr>
                        <w:t>ASSISTA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4CA9E17" wp14:editId="1C1FC168">
                <wp:simplePos x="0" y="0"/>
                <wp:positionH relativeFrom="column">
                  <wp:posOffset>2271478</wp:posOffset>
                </wp:positionH>
                <wp:positionV relativeFrom="paragraph">
                  <wp:posOffset>1741805</wp:posOffset>
                </wp:positionV>
                <wp:extent cx="728870" cy="0"/>
                <wp:effectExtent l="0" t="38100" r="52705" b="3810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8870" cy="0"/>
                        </a:xfrm>
                        <a:prstGeom prst="line">
                          <a:avLst/>
                        </a:prstGeom>
                        <a:ln w="76200">
                          <a:solidFill>
                            <a:srgbClr val="B7157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EA9AB5" id="Straight Connector 8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8.85pt,137.15pt" to="236.25pt,13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" strokecolor="#b7157d" strokeweight="6pt">
                <v:stroke joinstyle="miter"/>
              </v:lin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94B7FBC" wp14:editId="307017AE">
                <wp:simplePos x="0" y="0"/>
                <wp:positionH relativeFrom="margin">
                  <wp:posOffset>2113280</wp:posOffset>
                </wp:positionH>
                <wp:positionV relativeFrom="paragraph">
                  <wp:posOffset>290802</wp:posOffset>
                </wp:positionV>
                <wp:extent cx="442595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59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37039D" w14:textId="77777777" w:rsidR="0086198B" w:rsidRPr="0086198B" w:rsidRDefault="0086198B" w:rsidP="0086198B">
                            <w:pPr>
                              <w:rPr>
                                <w:rFonts w:ascii="Arvo" w:hAnsi="Arvo"/>
                                <w:color w:val="B7157D"/>
                                <w:spacing w:val="100"/>
                                <w:sz w:val="72"/>
                              </w:rPr>
                            </w:pPr>
                            <w:r w:rsidRPr="0086198B">
                              <w:rPr>
                                <w:rFonts w:ascii="Arvo" w:hAnsi="Arvo"/>
                                <w:color w:val="B7157D"/>
                                <w:spacing w:val="100"/>
                                <w:sz w:val="72"/>
                              </w:rPr>
                              <w:t>MARY J. SEAR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94B7FBC" id="_x0000_s1047" type="#_x0000_t202" style="position:absolute;margin-left:166.4pt;margin-top:22.9pt;width:348.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" filled="f" stroked="f">
                <v:textbox style="mso-fit-shape-to-text:t">
                  <w:txbxContent>
                    <w:p w14:paraId="7937039D" w14:textId="77777777" w:rsidR="0086198B" w:rsidRPr="0086198B" w:rsidRDefault="0086198B" w:rsidP="0086198B">
                      <w:pPr>
                        <w:rPr>
                          <w:rFonts w:ascii="Arvo" w:hAnsi="Arvo"/>
                          <w:color w:val="B7157D"/>
                          <w:spacing w:val="100"/>
                          <w:sz w:val="72"/>
                        </w:rPr>
                      </w:pPr>
                      <w:r w:rsidRPr="0086198B">
                        <w:rPr>
                          <w:rFonts w:ascii="Arvo" w:hAnsi="Arvo"/>
                          <w:color w:val="B7157D"/>
                          <w:spacing w:val="100"/>
                          <w:sz w:val="72"/>
                        </w:rPr>
                        <w:t>MARY J. SEAR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493385" wp14:editId="2E4A4FD5">
                <wp:simplePos x="0" y="0"/>
                <wp:positionH relativeFrom="page">
                  <wp:posOffset>-271599</wp:posOffset>
                </wp:positionH>
                <wp:positionV relativeFrom="paragraph">
                  <wp:posOffset>-173627</wp:posOffset>
                </wp:positionV>
                <wp:extent cx="2612390" cy="2048510"/>
                <wp:effectExtent l="0" t="3810" r="0" b="0"/>
                <wp:wrapNone/>
                <wp:docPr id="1" name="L-Shap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612390" cy="2048510"/>
                        </a:xfrm>
                        <a:prstGeom prst="corner">
                          <a:avLst>
                            <a:gd name="adj1" fmla="val 14753"/>
                            <a:gd name="adj2" fmla="val 14630"/>
                          </a:avLst>
                        </a:prstGeom>
                        <a:solidFill>
                          <a:srgbClr val="B715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5E7F4C" id="L-Shape 1" o:spid="_x0000_s1026" style="position:absolute;margin-left:-21.4pt;margin-top:-13.65pt;width:205.7pt;height:161.3pt;rotation:90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2612390,2048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" path="m,l299697,r,1746293l2612390,1746293r,302217l,2048510,,xe" fillcolor="#b7157d" stroked="f" strokeweight="1pt">
                <v:stroke joinstyle="miter"/>
                <v:path arrowok="t" o:connecttype="custom" o:connectlocs="0,0;299697,0;299697,1746293;2612390,1746293;2612390,2048510;0,2048510;0,0" o:connectangles="0,0,0,0,0,0,0"/>
                <w10:wrap anchorx="page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3E56209" wp14:editId="41EEF44C">
                <wp:simplePos x="0" y="0"/>
                <wp:positionH relativeFrom="column">
                  <wp:posOffset>-155121</wp:posOffset>
                </wp:positionH>
                <wp:positionV relativeFrom="paragraph">
                  <wp:posOffset>-163286</wp:posOffset>
                </wp:positionV>
                <wp:extent cx="2015036" cy="2408465"/>
                <wp:effectExtent l="0" t="0" r="4445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5036" cy="2408465"/>
                        </a:xfrm>
                        <a:prstGeom prst="rect">
                          <a:avLst/>
                        </a:prstGeom>
                        <a:solidFill>
                          <a:srgbClr val="FACAF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0DBA93" id="Rectangle 3" o:spid="_x0000_s1026" style="position:absolute;margin-left:-12.2pt;margin-top:-12.85pt;width:158.65pt;height:189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" fillcolor="#facaf1" stroked="f" strokeweight="1pt"/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071ED95C" wp14:editId="4585586B">
                <wp:simplePos x="0" y="0"/>
                <wp:positionH relativeFrom="margin">
                  <wp:posOffset>-384175</wp:posOffset>
                </wp:positionH>
                <wp:positionV relativeFrom="paragraph">
                  <wp:posOffset>0</wp:posOffset>
                </wp:positionV>
                <wp:extent cx="2163445" cy="2077085"/>
                <wp:effectExtent l="0" t="0" r="0" b="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3445" cy="20770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BED10B" w14:textId="77777777" w:rsidR="0086198B" w:rsidRDefault="0086198B" w:rsidP="0086198B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B0FB71" wp14:editId="58AAE5FB">
                                  <wp:extent cx="2106296" cy="2106294"/>
                                  <wp:effectExtent l="0" t="0" r="8255" b="889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rofpic3.jpg"/>
                                          <pic:cNvPicPr/>
                                        </pic:nvPicPr>
                                        <pic:blipFill rotWithShape="1"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6651" r="1665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42668" cy="214266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1ED95C" id="Text Box 4" o:spid="_x0000_s1048" type="#_x0000_t202" style="position:absolute;margin-left:-30.25pt;margin-top:0;width:170.35pt;height:163.5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" filled="f" stroked="f">
                <v:textbox>
                  <w:txbxContent>
                    <w:p w14:paraId="6ABED10B" w14:textId="77777777" w:rsidR="0086198B" w:rsidRDefault="0086198B" w:rsidP="0086198B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8B0FB71" wp14:editId="58AAE5FB">
                            <wp:extent cx="2106296" cy="2106294"/>
                            <wp:effectExtent l="0" t="0" r="8255" b="889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rofpic3.jpg"/>
                                    <pic:cNvPicPr/>
                                  </pic:nvPicPr>
                                  <pic:blipFill rotWithShape="1"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6651" r="1665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142668" cy="2142666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79DCAFA" wp14:editId="6B80A4F2">
                <wp:simplePos x="0" y="0"/>
                <wp:positionH relativeFrom="page">
                  <wp:align>right</wp:align>
                </wp:positionH>
                <wp:positionV relativeFrom="paragraph">
                  <wp:posOffset>7893269</wp:posOffset>
                </wp:positionV>
                <wp:extent cx="2317115" cy="2317115"/>
                <wp:effectExtent l="0" t="0" r="6985" b="6985"/>
                <wp:wrapNone/>
                <wp:docPr id="2" name="L-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317115" cy="2317115"/>
                        </a:xfrm>
                        <a:prstGeom prst="corner">
                          <a:avLst>
                            <a:gd name="adj1" fmla="val 13557"/>
                            <a:gd name="adj2" fmla="val 12637"/>
                          </a:avLst>
                        </a:prstGeom>
                        <a:solidFill>
                          <a:srgbClr val="B715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88A340" id="L-Shape 2" o:spid="_x0000_s1026" style="position:absolute;margin-left:131.25pt;margin-top:621.5pt;width:182.45pt;height:182.45pt;rotation:-90;z-index:25166131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coordsize="2317115,23171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" path="m,l292814,r,2002984l2317115,2002984r,314131l,2317115,,xe" fillcolor="#b7157d" stroked="f" strokeweight="1pt">
                <v:stroke joinstyle="miter"/>
                <v:path arrowok="t" o:connecttype="custom" o:connectlocs="0,0;292814,0;292814,2002984;2317115,2002984;2317115,2317115;0,2317115;0,0" o:connectangles="0,0,0,0,0,0,0"/>
                <w10:wrap anchorx="page"/>
              </v:shape>
            </w:pict>
          </mc:Fallback>
        </mc:AlternateContent>
      </w:r>
    </w:p>
    <w:sectPr w:rsidR="00BB7E39" w:rsidSect="0086198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vo">
    <w:altName w:val="Calibri"/>
    <w:panose1 w:val="020B0604020202020204"/>
    <w:charset w:val="00"/>
    <w:family w:val="auto"/>
    <w:pitch w:val="variable"/>
    <w:sig w:usb0="A00000A7" w:usb1="00000041" w:usb2="00000000" w:usb3="00000000" w:csb0="00000111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FB63E6"/>
    <w:multiLevelType w:val="hybridMultilevel"/>
    <w:tmpl w:val="73D8B8B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A3699"/>
    <w:multiLevelType w:val="hybridMultilevel"/>
    <w:tmpl w:val="77F6927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D22073"/>
    <w:multiLevelType w:val="hybridMultilevel"/>
    <w:tmpl w:val="269A2E2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C05C31"/>
    <w:multiLevelType w:val="hybridMultilevel"/>
    <w:tmpl w:val="2A127D5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506ECB"/>
    <w:multiLevelType w:val="hybridMultilevel"/>
    <w:tmpl w:val="6902D98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7B1FFA"/>
    <w:multiLevelType w:val="hybridMultilevel"/>
    <w:tmpl w:val="CBF88ED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0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DM0MTCyMDQwszBR0lEKTi0uzszPAykwqQUA7iS0RSwAAAA="/>
  </w:docVars>
  <w:rsids>
    <w:rsidRoot w:val="0086198B"/>
    <w:rsid w:val="000728B6"/>
    <w:rsid w:val="000D147D"/>
    <w:rsid w:val="00164E53"/>
    <w:rsid w:val="001748E6"/>
    <w:rsid w:val="003A1B3B"/>
    <w:rsid w:val="004675BB"/>
    <w:rsid w:val="0051571E"/>
    <w:rsid w:val="005D29C1"/>
    <w:rsid w:val="00654FE9"/>
    <w:rsid w:val="00663246"/>
    <w:rsid w:val="0072075D"/>
    <w:rsid w:val="00755213"/>
    <w:rsid w:val="00791DB1"/>
    <w:rsid w:val="007F3A04"/>
    <w:rsid w:val="0086198B"/>
    <w:rsid w:val="00905A41"/>
    <w:rsid w:val="00973919"/>
    <w:rsid w:val="00A84109"/>
    <w:rsid w:val="00BB7E39"/>
    <w:rsid w:val="00C52210"/>
    <w:rsid w:val="00F22101"/>
    <w:rsid w:val="00F7479D"/>
    <w:rsid w:val="00F8278C"/>
    <w:rsid w:val="00FC0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073A706"/>
  <w15:chartTrackingRefBased/>
  <w15:docId w15:val="{889A56FE-9303-4EEF-BBF9-1E5EFC37FE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147D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8619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6198B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0D14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F7479D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F7479D"/>
    <w:rPr>
      <w:color w:val="605E5C"/>
      <w:shd w:val="clear" w:color="auto" w:fill="E1DFDD"/>
    </w:rPr>
  </w:style>
  <w:style w:type="paragraph" w:styleId="Prrafodelista">
    <w:name w:val="List Paragraph"/>
    <w:basedOn w:val="Normal"/>
    <w:uiPriority w:val="34"/>
    <w:qFormat/>
    <w:rsid w:val="005157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svg"/><Relationship Id="rId13" Type="http://schemas.openxmlformats.org/officeDocument/2006/relationships/hyperlink" Target="https://www.resumeviking.com/templates/word/" TargetMode="External"/><Relationship Id="rId18" Type="http://schemas.openxmlformats.org/officeDocument/2006/relationships/image" Target="media/image70.jp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resume.io/resume-templates/?id=cpdokyF1" TargetMode="External"/><Relationship Id="rId17" Type="http://schemas.openxmlformats.org/officeDocument/2006/relationships/image" Target="media/image7.jpg"/><Relationship Id="rId2" Type="http://schemas.openxmlformats.org/officeDocument/2006/relationships/styles" Target="styles.xml"/><Relationship Id="rId16" Type="http://schemas.openxmlformats.org/officeDocument/2006/relationships/chart" Target="charts/chart10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11" Type="http://schemas.openxmlformats.org/officeDocument/2006/relationships/hyperlink" Target="https://www.resumeviking.com/templates/word/" TargetMode="External"/><Relationship Id="rId5" Type="http://schemas.openxmlformats.org/officeDocument/2006/relationships/image" Target="media/image1.png"/><Relationship Id="rId15" Type="http://schemas.openxmlformats.org/officeDocument/2006/relationships/chart" Target="charts/chart1.xml"/><Relationship Id="rId10" Type="http://schemas.openxmlformats.org/officeDocument/2006/relationships/image" Target="media/image6.sv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resume.io/resume-templates/?id=cpdokyF1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Hoja_de_c_lculo_de_Microsoft_Excel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MX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KILL</c:v>
                </c:pt>
              </c:strCache>
            </c:strRef>
          </c:tx>
          <c:dPt>
            <c:idx val="0"/>
            <c:bubble3D val="0"/>
            <c:spPr>
              <a:solidFill>
                <a:schemeClr val="accent3">
                  <a:shade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EDC5-4DEC-BD37-D9AFE0D506B3}"/>
              </c:ext>
            </c:extLst>
          </c:dPt>
          <c:dPt>
            <c:idx val="1"/>
            <c:bubble3D val="0"/>
            <c:spPr>
              <a:solidFill>
                <a:schemeClr val="accent3">
                  <a:shade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EDC5-4DEC-BD37-D9AFE0D506B3}"/>
              </c:ext>
            </c:extLst>
          </c:dPt>
          <c:dPt>
            <c:idx val="2"/>
            <c:bubble3D val="0"/>
            <c:spPr>
              <a:solidFill>
                <a:schemeClr val="accent3">
                  <a:tint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EDC5-4DEC-BD37-D9AFE0D506B3}"/>
              </c:ext>
            </c:extLst>
          </c:dPt>
          <c:dPt>
            <c:idx val="3"/>
            <c:bubble3D val="0"/>
            <c:spPr>
              <a:solidFill>
                <a:schemeClr val="accent3">
                  <a:tint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EDC5-4DEC-BD37-D9AFE0D506B3}"/>
              </c:ext>
            </c:extLst>
          </c:dPt>
          <c:cat>
            <c:strRef>
              <c:f>Sheet1!$A$2:$A$5</c:f>
              <c:strCache>
                <c:ptCount val="4"/>
                <c:pt idx="0">
                  <c:v>Sales</c:v>
                </c:pt>
                <c:pt idx="1">
                  <c:v>Subscriptions</c:v>
                </c:pt>
                <c:pt idx="2">
                  <c:v>Queries</c:v>
                </c:pt>
                <c:pt idx="3">
                  <c:v>Refunds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30</c:v>
                </c:pt>
                <c:pt idx="1">
                  <c:v>40</c:v>
                </c:pt>
                <c:pt idx="2">
                  <c:v>20</c:v>
                </c:pt>
                <c:pt idx="3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EDC5-4DEC-BD37-D9AFE0D506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"/>
          <c:y val="0.12863162374973397"/>
          <c:w val="0.30927006173449817"/>
          <c:h val="0.5516761340383388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Lato" panose="020F0502020204030203" pitchFamily="34" charset="0"/>
              <a:ea typeface="+mn-ea"/>
              <a:cs typeface="+mn-cs"/>
            </a:defRPr>
          </a:pPr>
          <a:endParaRPr lang="es-GT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s-GT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KILL</c:v>
                </c:pt>
              </c:strCache>
            </c:strRef>
          </c:tx>
          <c:dPt>
            <c:idx val="0"/>
            <c:bubble3D val="0"/>
            <c:spPr>
              <a:solidFill>
                <a:schemeClr val="accent3">
                  <a:shade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EDC5-4DEC-BD37-D9AFE0D506B3}"/>
              </c:ext>
            </c:extLst>
          </c:dPt>
          <c:dPt>
            <c:idx val="1"/>
            <c:bubble3D val="0"/>
            <c:spPr>
              <a:solidFill>
                <a:schemeClr val="accent3">
                  <a:shade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EDC5-4DEC-BD37-D9AFE0D506B3}"/>
              </c:ext>
            </c:extLst>
          </c:dPt>
          <c:dPt>
            <c:idx val="2"/>
            <c:bubble3D val="0"/>
            <c:spPr>
              <a:solidFill>
                <a:schemeClr val="accent3">
                  <a:tint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EDC5-4DEC-BD37-D9AFE0D506B3}"/>
              </c:ext>
            </c:extLst>
          </c:dPt>
          <c:dPt>
            <c:idx val="3"/>
            <c:bubble3D val="0"/>
            <c:spPr>
              <a:solidFill>
                <a:schemeClr val="accent3">
                  <a:tint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EDC5-4DEC-BD37-D9AFE0D506B3}"/>
              </c:ext>
            </c:extLst>
          </c:dPt>
          <c:cat>
            <c:strRef>
              <c:f>Sheet1!$A$2:$A$5</c:f>
              <c:strCache>
                <c:ptCount val="4"/>
                <c:pt idx="0">
                  <c:v>Sales</c:v>
                </c:pt>
                <c:pt idx="1">
                  <c:v>Subscriptions</c:v>
                </c:pt>
                <c:pt idx="2">
                  <c:v>Queries</c:v>
                </c:pt>
                <c:pt idx="3">
                  <c:v>Refunds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30</c:v>
                </c:pt>
                <c:pt idx="1">
                  <c:v>40</c:v>
                </c:pt>
                <c:pt idx="2">
                  <c:v>20</c:v>
                </c:pt>
                <c:pt idx="3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EDC5-4DEC-BD37-D9AFE0D506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"/>
          <c:y val="0.12863162374973397"/>
          <c:w val="0.30927006173449817"/>
          <c:h val="0.5516761340383388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Lato" panose="020F0502020204030203" pitchFamily="34" charset="0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colors10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Zhiamin Lee</dc:creator>
  <cp:keywords/>
  <dc:description/>
  <cp:lastModifiedBy>Lourdes Garcia</cp:lastModifiedBy>
  <cp:revision>4</cp:revision>
  <dcterms:created xsi:type="dcterms:W3CDTF">2021-03-07T13:25:00Z</dcterms:created>
  <dcterms:modified xsi:type="dcterms:W3CDTF">2022-03-18T11:18:00Z</dcterms:modified>
</cp:coreProperties>
</file>